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ระบบนิเวศ</w:t>
      </w:r>
      <w:r>
        <w:t xml:space="preserve"> </w:t>
      </w:r>
      <w:r>
        <w:t xml:space="preserve">ตอนที่</w:t>
      </w:r>
      <w:r>
        <w:t xml:space="preserve"> </w:t>
      </w:r>
      <w:r>
        <w:t xml:space="preserve">2</w:t>
      </w:r>
      <w:r>
        <w:t xml:space="preserve"> </w:t>
      </w:r>
      <w:r>
        <w:t xml:space="preserve">(19.29</w:t>
      </w:r>
      <w:r>
        <w:t xml:space="preserve"> </w:t>
      </w:r>
      <w:r>
        <w:t xml:space="preserve">นาที)</w:t>
      </w:r>
    </w:p>
    <w:p>
      <w:pPr>
        <w:pStyle w:val="Date"/>
      </w:pPr>
      <w:r>
        <w:t xml:space="preserve">วันพุธที่</w:t>
      </w:r>
      <w:r>
        <w:t xml:space="preserve"> </w:t>
      </w:r>
      <w:r>
        <w:t xml:space="preserve">1</w:t>
      </w:r>
      <w:r>
        <w:t xml:space="preserve"> </w:t>
      </w:r>
      <w:r>
        <w:t xml:space="preserve">พฤษภาคม</w:t>
      </w:r>
      <w:r>
        <w:t xml:space="preserve"> </w:t>
      </w:r>
      <w:r>
        <w:t xml:space="preserve">2567</w:t>
      </w:r>
      <w:r>
        <w:t xml:space="preserve"> </w:t>
      </w:r>
      <w:r>
        <w:t xml:space="preserve">เวลา</w:t>
      </w:r>
      <w:r>
        <w:t xml:space="preserve"> </w:t>
      </w:r>
      <w:r>
        <w:t xml:space="preserve">10.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กลับมาพบกับผมอีกแล้วนะครับ คุณครูธเณศ เกิดแก้วนะครับ จากในตอนที่แล้วที่นักเรียนได้เรียนเกี่ยวกับระบบนิเวศในตอนที่ 1 นะครับ นักเรียนจะได้รู้นิยามของคำว่า</w:t>
      </w:r>
      <w:r>
        <w:t xml:space="preserve"> </w:t>
      </w:r>
      <w:r>
        <w:t xml:space="preserve">“</w:t>
      </w:r>
      <w:r>
        <w:t xml:space="preserve">ระบบนิเวศ</w:t>
      </w:r>
      <w:r>
        <w:t xml:space="preserve">”</w:t>
      </w:r>
      <w:r>
        <w:t xml:space="preserve"> </w:t>
      </w:r>
      <w:r>
        <w:t xml:space="preserve">นะครับ ขนาดใหญที่เราเรียกว่า</w:t>
      </w:r>
      <w:r>
        <w:t xml:space="preserve"> </w:t>
      </w:r>
      <w:r>
        <w:t xml:space="preserve">“</w:t>
      </w:r>
      <w:r>
        <w:t xml:space="preserve">ไบโอม</w:t>
      </w:r>
      <w:r>
        <w:t xml:space="preserve">”</w:t>
      </w:r>
      <w:r>
        <w:t xml:space="preserve"> </w:t>
      </w:r>
      <w:r>
        <w:t xml:space="preserve">นี่เราจะแบ่งไบโอมเป็นประเภทต่าง ๆ ก็ได้หลายประเภทเลยนะครับ นอกจากนี้นะครับ ก็ยังได้เรียนรู้เกี่ยวกับระบบนิเวศไปแล้วนะครับ ซึ่งการจะแบ่งระบบนิเวศ แหล่งน้ำนี่ เราก็จะใช้ปัจจัยทางกายภาพอย่างความเข้มข้นของเกลือนะครับ ในตอนที่ 2 นี้นะครับ นักเรียนครับ ครูจะนำนักเรียนไปเรียนการเปลี่ยนแปลงแทนที่ของระบบนิเวศนะครับ แล้วก็การเปลี่ยนแปลงของประชากรในระบบนิเวศนะครับ ส่วนเนื้อหาจะเกี่ยวกับระบบนิเวศ เดี๋ยวเราจะไปเรียนรู้ด้วยกันนะครับ อย่างที่ทราบว่าระบบนิเวศนี่ ก็ยังเป็นหัวข้อแรกในบทที่ 5 ชีวิตและสิ่งแวดล้อมนะครับ อยู่ในหนังสือเรียนวิทยาศาสตร์ชีวภาพ ชั้นมัธยมศึกษาชั้นที่ 4 นะครับ จุดประสงค์การเรียนรู้ครับ สืบค้นข้อมูล อภิปรายสาเหตุ และยกตัวอย่างแทนที่ที่เกิดขึ้นเองตามธรรมชาติและเกิดขึ้น จากการกระทำของมนุษย์นะครับ สืบค้นข้อมูล อธิบาย และยกตัวอย่างการเปลี่ยนแปลงองค์ประกอบทางชีวภาพ ที่มีผลต่อการเปลี่ยนแปลงของขนาดประชากรสิ่งมีชีวิตในระบบนิเวศนะครับ นักเรียนคิดว่าระบบนิเวศใด ๆ ก็ตามนี่นะครับ จะอยู่คงทนถาวรตลอดไปไหมครับ ไม่นะครับ ระบบนิเวศนี่นะครับ นักเรียน มีการถูกรบกวนและมีการเปลี่ยนแปลงได้นะครับ ถ้ามีปัจจัยต่าง ๆ มารบกวนนะครับ และระบบนิเวศเองนะครับ มีการตอบสนองเพื่อรักษาสมดุลไว้ ในบางครั้งนี่ มีการรบกวนนั้นรุนแรงมาก ๆ นะครับ ก็จะมีการเปลี่ยนแปลงขององค์ประกอบทางกายภาพ และองค์ประกอบชีวภาพนี่นะครับ เช่น อาจจะมีการเปลี่ยนแปลงของกลุ่มสิ่งมีชีวิตนะครับ ซึ่งนักเรียนคิดว่าสาเหตุของการเปลี่ยนแปลงในระบบทางกายภาพ หรือว่าองค์ประกอบทางชีวภาพในระบบนิเวศ นักเรียนคิดว่ามีจากสาเหตุอะไรได้บ้างครับ ครูอยากให้พิจารณารูปนี้ครับ รูปนี้เป็นระบบนิเวศแห่งหนึ่ง นักเรียนคิดว่าระบบนิเวศแห่งนี้นี่ มีการเปลี่ยนแปลงจากสาเหตุใดครับ ระบบนิเวศแห่งนี้นะครับ ในอดีตเป็นป่าดิบชื้นมาก่อนนะครับ หลังจากนั้นนี่นะครับ ก็มีมนุษย์เข้าไปบุกรุกแพ้วถางป่านะครับ เพื่อปลูกปาล์มน้ำมันนะครับ ซึ่งถ้านักเรียนพิจารณาจากรูปไปไกล ๆ นะครับ ซึ่งพื้นที่นี้นะครับ เปลี่ยนแปลงไปเป็นแปลงปลูกป่านะครับ และต่อมานะครับ ก็ได้ถูกทิ้งร้างไปนะครับ ต้นปาล์มน้ำมันบางส่วนก็ตายลงไปนะครับ แล้วก็มีหญ้าขึ้นมาบริเวณนะครับ ซึ่งในปัจจับนี่ กลายเป็นทุ่งหญ้ารกร้างไปแล้วนะครับ สาเหตุของการเปลี่ยนแปลงแทนที่ของระบบนิเวศแห่งนี้ มีสาเหตุมาจากการกระทำของมนุษย์นะครับ เดี๋ยวเราไปเรียนกันเลยนะครับ ว่าการเปลี่ยนแปลงแทนที่จากระบบนิเวศหลัก ๆ อะไรบ้าง และมีกระบวนการอย่างไรนะครับ การเปลี่ยนแปลงแทนที่ของระบบนิเวศคืออะไรครับ นักเรียน การเปลี่ยนแปลงแทนที่ของระบบนิเวศนี่ หรือบางครั้งเราเรียกว่า</w:t>
      </w:r>
      <w:r>
        <w:t xml:space="preserve"> </w:t>
      </w:r>
      <w:r>
        <w:t xml:space="preserve">“</w:t>
      </w:r>
      <w:r>
        <w:t xml:space="preserve">การเปลี่ยนแปลงการแทนที่ทางนิเวศวิทยา</w:t>
      </w:r>
      <w:r>
        <w:t xml:space="preserve">”</w:t>
      </w:r>
      <w:r>
        <w:t xml:space="preserve"> </w:t>
      </w:r>
      <w:r>
        <w:t xml:space="preserve">นี่นะครับ เป็นการเปลี่ยนแปลงของกลุ่มสิ่งมีชีวิตที่เกิดขึ้นอย่างช้า ๆ เป็นระยะเวลานานนะครับ ซึ่งเป็นผลมาจากปฏิสัมพันธ์มาจากองค์ประกอบทางกายภาพ และองค์ประกอบทางชีวภาพนะครับ ส่งผลให้ระบบนิเวศนั้นนี่นะครับ ค่อย ๆ เปลี่ยนแปลงไปจนถึงสมดุลนี่นะครับ และในบางระบบนิเวศเมื่อเกิดการเปลี่ยนแปลงแทนที่แล้วนะครับ อาจจะเกิดสังคมสมบูรณ์ได้นะครับ ซึ่งสังคมสมบูรณ์นี่นะครับ ของการเปลี่ยนแปลงแทนที่นะครับ เป็นกลุ่มมีชีวิตที่มีเสถียรภาพนะครับ และอยู่บริเวณนั้นได้ยาวนาน โดยมีการเปลี่ยนแปลงและทดแทน โดยกลุ่มสิ่งมีชีวิตกลุ่มอื่นนี่น้อยมากเลยนะครับ นอกเสียจากว่ามีปัจจัยอื่น ๆ มารบกวนนะครับ ถ้านักเรียนยังจำกันได้นะครับ ที่ครูให้นักเรียนพิจารณารูปนะครับ ที่มีการเปลี่ยนแปลงจากป่าดิบชื้น กลายเป็นป่าปาล์มน้ำมันและท้ายที่สุด ก็เป็นทุ่งหญ้ารกร้างนะครับ ในกรณีนั้นนี่ มีสาเหตุมาจากการกระทำของมนุษย์นะครับ สาเหตุที่มาจากการกระทำของมนุษย์แล้วนะครับ การเปลี่ยนแปลงแทนที่ของระบบนิเวศวิทยา สามารถเกิดขึ้นเองตามธรรมชาติได้ด้วยนะครับ ยกตัวอย่างเช่น จากภูเขาไฟระเบิดนะครับ หรือว่าอาจจะเกิดจากกระบวนการทางธรรมชาติต่าง ๆ นะครับ เช่น น้ำท่วม หรือว่าแผ่นดินไหวนะครับ เดี๋ยวเราจะมาดูว่ากระบวนการเปลี่ยนแปลงแทนที่ทางนิเวศวิทยาจากการกระทำของมนุษย์นี่นะครับ จะมีกระบวนการอะไรเกิดขึ้น เดี๋ยวเราไปดูเลยนะครับ ตัวอย่างสาเหตุที่เกิดจาการกระทำมนของมนุษย์นะครับ นักเรียน จากรูปนี่นะครับ ระบบนิเวศแหง่นี้นะครับ ดั้งเดิมคือป่าสมบูรณ์นะครับ หลังจากนั้นนี่ มีกิจกรรมของมนุษย์นะครับ เข้าไปรบกวนป่าสมบูรณ์แห่งนี้นะคัรบ จนไปสู่การเปลี่ยนแปลงนิเวศที่เกิดขึ้นนะครับ ในกรณีนี้ อาจจะมีการตัดไม้ทำลายป่า การเผาทำลายป่า เพื่อทำการเกษตรนะครับ จากในรูปนะครับ นักเรียนจะเห็นได้ว่าถูกแพ้วถาไปแล้วนะครับ ซึ่งทำให้สิ่งมีชีวิตหลายชนิด ที่เคยอยู่ในบริเวณป่าดั้งเดป่าดั่งเดิมนี่นะครับ มีการเปลี่ยนแปลงหายไปนะครับ และสภาพแวดล้อมทางกายภาพก็เปลี่ยนแปลงไปเช่นกันนะครับ ก็อาจจะมีสภาพภูมิประเทศแห้งแล้งขึ้นนะครับ ต่อมามีการทำการเกษตรเกิดขึ้นนะครับ จากรูป นักเรียนจะเห็นเลยนะครับ ว่าพื้นที่จะปลูกพืชทางการเกษตรเต็มบริเวณเลยนะครับ และต่อมานี่ ภาคพื้นที่การเกษตรเหล่านั้น ก็ถูกทิ้งร้างไปนะครับ ก็จะมีกลุ่มสิ่งมีชีวิตใหม่ เข้ามาแทนนะคัรบ อย่างในรูปนี่นะครับ นักเรียนจะเห็น ซึ่งการดำรงชีวิตของกลุ่มมีชีวิตใหม่นี่นะครับ จะส่งผลให้เกิดการเปลี่ยนแปลงของสภาพแวดล้อมในบริเวณนั้นนะครับ จนท้ายที่สุดนี่ จะมีความเหมาะสมแล้วก็มีสิ่งมีชีวิตสิ่งอื่น ๆ เข้ามานะครับ ยกตัวอย่างเช่น ไม้พุ่ม เข้ามาเจริญเติบโตกับไม้ต้นนี่นะครับ เนื่องจากบริเวณนั้น มีการเปลี่ยนแปลงขึ้นก่อนหน้า ก็อาจจะทำให้ดินมีความชุ่มชื้นเพิ่มมากขึ้น มีอินทรีย์วัตถุ แล้วก็มีธาตุอาหารในดินมากขึ้นนะครับ ก็สิ่งผลดีต่อการเจริญเติบโตของไม้พุ่ม แล้วก็ไม้ต้นได้นะครับ แล้วก็จะเกิดการเปลี่ยนแปลงทดแทน กลุ่มสิ่งมีชีวิตเหล่านี้ไปเรื่อย ๆ เป็นลำดับ จนท้ายที่สุดนี่ กลายเป็นสังคมสมบูรณ์ได้นะครับ และกลายเป็นป่าสมบูรณ์ได้ สำหรับตัวอย่างการเปลี่ยนแปลงแทนที่นิเวศวิทยา ที่มีสาเหตุมาจากธรรมชาตินะครับ เดี๋ยวครูจะอธิบายกระบวนการนี้ให้ฟังนะครับ ซึ่งบางครั้งนี่นะครับ นักเรียน การเปลี่ยนแปลงแทนที่นี่นะครับ สิ่งมีชีวิตอยู่มาก่อนนะครับ ยกตัวอย่างเช่นนะครับ พื้นที่เหล่านี้นี่นะครับ เกิดภูเขาไฟระเบิดขึ้นนะครับ การเกิดภูเขาไประเบิดนะครับ จะทำให้พื้นที่นั้นถูกปกคลุมไปด้วยลาวานะครับ ซึ่งแน่นอนว่าสิ่งมีชีวิตบริเวณนั้น ถูกทำลายทั้งหมดเลยนะครับ และบริเวณดังกล่าวนี่ เป็นเสมือนพื้นที่เกิดใหม่นะครับ ซึ่งถูกปกคลุมด้วยชั้นของลาวานะครับ อนุมานได้เลยนะครับ ว่าไม่มีสิ่งมีชีวิตอยู่มาก่อนนะครับ แล้วก็สภาพการของสิ่งมีชีวิตนี่นะครับ ดูไม่เหมาะสมนะครับ และเมื่อวานผ่านไปนะครับ จะมีการเปลี่ยนแปลงของสภาพแวดล้อมนะครับ ทำให้สิ่งแวดล้อมบางชนิดสามารถดำรงอยู่ได้นะครับ ยกตัวอย่างเช่น ไลเคน สามารถอยู่ได้บนก้อนหินนะครับ และจะส่งผลบให้สภาพแวดล้อมบริเวณนั้น ค่อย ๆ เปลี่ยนแปลงไปจนเหมาะกับการดำรงชีวิต ของสิ่งมีชีวิตกลุ่มอื่นนะครับ เช่น ต่อไปนี่ อาจจะมีมอสที่มาเจริญอยู่บนหิน ที่มีความชื้นมากขึ้น และหลังจากนั้นนะครับ เมื่อไลเคนกับมอส เจริญขึ้นและมีการทับถมกัน อาจจะเกิดเป็นชั้นดินขึ้น และมีพืชกลุ่มหญ้าขึ้น มาอาศัยอยู่ในบริเวณนี้ได้นะครับ เมื่อเวลาผ่านไปเรื่อย ๆ นะครับ ก็ชั้นดินที่หนาขึ้น หรือมีความชื้นมากขึ้นนะครับ ก็จะมีสิ่งมีชีวิตผุดใหม่ สามารถดำรงชีวิตอยู่บริเวณนี้ได้นะครับ ยกตัวอย่างเช่น พืชขนาดเล็กมาเพิ่มมากขึ้น และมีหญ้าเพิ่มเข้ามานะครับ เมื่อมีชั้นดินหนาขึ้นเรื่อย ๆ ก็พบไม้พุ่มนะครับ มาเจริญเติบโตในบริเวณนี้มากขึ้นนะครับ ก็อาจจะพบไม้ต้นได้นะครับ และจะมีการเปลี่ยนแปลงแทนที่ของกลุ่มสิ่งมีชีวิตไปเรื่อย ๆ จนเป็นสังคมสมบูรณ์ในท้ายที่สุด ซึ่งจะเปลี่ยนเป็นป่าสมบูรณ์ได้นะครับ นักเรียนคงมีความเข้าใจเกี่ยวกับการเปลี่ยนแปลงแทนที่ ทางนิเวศวิทยาไม่มากก็น้อยนะครับ แต่ก่อนจะไปหัวข้อต่อไปนะครับ ครูมีคำถามให้นักเรียนไปตอบคำถามดูนะครับ คำถามแรกนะครับ นักเรียนคิดว่าการเปลี่ยนแปลงแทนที่ในบริเวณที่ถูกทิ้งร้างจากการทำไร่เลื่อนลอย และในบริเวณที่เกิดจากการระเบิดของภูเขาไฟนี่ เหมือนหรือแตกต่างกันอย่างไรนะครับ คำถามที่ 2 นะครับ นักเรียนลองยกตัวอย่างดูสิครับ ว่าสาเหตุที่ทำให้เกิดการเปลี่ยนแปลงแทนที่ ทั้งที่เกิดขึ้นเองธรรมชาตินะครับ หรือว่าเกิดจากการกระทำของมนุษย์นี่ อาจจะมีจากสาเหตุอะไรได้บ้างนะครับ นักเรียนสามารถกดพักนะครับ เพื่อตอบคำถามนี้นะครับ และเมื่อนักเรียนตอบคำถามเสร็จแล้วนะครับ ซึ่งอาจจะใช้เวลาประมาณ 5-10 นาทีนะครับ นักเรียนสามารถกดเล่นต่อนะครับ เพื่อเรียนต่อในหัวข้อต่อไปได้เลยนะครับ พร้อมหรือยังครับ ถ้าพร้อมแล้ว ก็เริ่มได้เลยครับ เป็นอย่างไรกันบ้างนักเรียน ครูก็หวังว่านักเรียนจะตอบคำถามทั้ง 2 ข้อนี้ได้นะครับ เดี๋ยวจะมาดูเฉลยและอภิปรายไปพร้อมกันเลยนะครับ สำหรับคำถามข้อที่ 1 ความเหมือนกันระหว่างในบริเวณที่ถูกทิ้งร้างการทำไร่เลื่อนลอย ที่เกิดการระเบิดของภูเขาไฟนะครับ เป็นการเปลี่ยนโดยกลุ่มสิ่งมีชีวิตกลุ่มต่าง ๆ นี่นะครับ จะส่งผลให้สภาพแวดล้อมทางกายภาพนี่ ค่อย ๆ เปลี่ยนแปลงไปจนเหมาะสมกับการดำรงชีวิต ของกลุ่มสิ่งมีชีวิตกลุ่มใหม่นะครับ ซึ่งเป็นความปฏิสัมพันธ์ระหว่างองค์ประกอบทางชีวภาพ และทางกายภาพนะครับ จึงส่งผลให้ระบบนิเวศนะครับ เปลี่ยนแปลงไปจนสมดุล เกิดเป็นสังคมสมบูรณ์ได้นะครับ สำหรับข้อแตกต่างกันนะครับ คือ การเปลี่ยนแปลงแทนที่ บริเวณที่ถูกทิ้งร้างจากการทำไร่เลื่อนลอยนี่นะครับ มีสาเหตุมาจากการกระทำของมนุษย์นะครับ การเปลี่ยนแปลงแทนที่ของบริเวณ ที่เกิดจากการระเบิดภูเขาไฟนี่นะครับ มีสาเหตุมาจากธรรมชาติ และก็บริเวณที่ถูกทิ้งร้าง หลังจากการทำไร่เลื่อนลอยนี่ เคยเป็นบริเวณสิ่งมีชีวิตอาศัยอยู่นะครับ และสภาพแวดล้อมนี่ ยังเหมาะสมของสิ่งมีชีวิตอยู่นะครับ การเปลี่ยนแปลงแทนที่จนกลายเป็นสังคมสมบูรณ์ในบริเวณนี้ ใช้เวลาน้อยกว่าการแทนที่ในบริเวณที่เกิดใหม่ หลังจากการเกิดภูเขาไฟนะครับ สำหรับคำถามข้อที่ 2 นะครับ ให้ยกตัวอย่างสาเหตุการเปลี่ยนแปลงแทนที่ที่เกิดจากธรรมชาติ และเกิดจากการกระทำของมนุษย์ คำตอบของนักเรียนก็อาจจะเป็นสาเหตุที่นักเรียนได้ไปสืบค้นมา แล้วก็รับทราบจากที่เกิดขึ้นจากธรรมชาตินะครับ อย่างที่ครูยกตัวอย่าง เรื่อง ภูเขาไฟ ก็อาจจะมีการเปลี่ยนแปลงทางธรรมชาติอื่น ๆ นะครับ ไม่ว่าจะเป็นแผ่นดินไหว น้ำท่วม และการกระทำของมนุษย์ นอกเหนือจากการทำเกษตรกรรมแล้วนะครับ แล้วก็ที่อยู่อาศัย หรืิว่าการใช้ในการก่อสร้าง ครูก็หวังว่านักเรียนคงจะมีความเข้าใจ การเปลี่ยนแปลงแทนที่ของนิเวศวิทยามากขึ้นนะครับ นักเรียนสามารถไปศึกษาสื่อวีดิทัศน์ เรื่อง การเปลี่ยนแปลงแทนที่ทางนิเวศวิทยาได้ เกี่ยวกะบกระบวนการเหล่านี้มากขึ้นนะครับ นักเรียนสามารถสแกน QR Code ที่ปรากฏอยู่ในสื่อวีดิทัศน์นี้ได้เลยนะครับ ในระหว่างการเปลี่ยนแปลงแทนที่ในระบบนิเวศวิทยานี่นะครับ นักเรียน เมื่อระยะเวลาผ่านไป ผ่านไป มีการทดแทนของกลุ่มสิ่งมีชีวิตไปเรื่อย ๆ นะครับ จนท้ายที่สุด พื้นที่นั้นนี่กลายเป็นสังคมสมบูรณ์ได้นี่นะครับ ในระหว่างที่มีการเปลี่ยนแปลงแทนที่นี่นะครับ ขนาดของประชากรของสิ่งมีชีวิตต่าง ๆ ของระบบนิเวศนั้นนี่นะครับ จะมีการเปลี่ยนแปลงตลอดเวลาเลยนะครับนักเรียน ซึ่งกระบวนการเปลี่ยนแปลงของขนาดประชากรนั้นนะครับ จะมีอะไรบ้างนั้น เดี๋ยวเราไปติดตามชมกันเลยนะครับ ก่อนที่เราจะไปดูถึงสาเหตุ ของการเปลี่ยนแปลงประชากรของสิ่งมีชีวิตชนิดต่าง ๆ นะครับ ครูอยากให้นักเรียนทราบว่าประชากรคืออะไร ครับ ประชากรนี่นะครับ คือ สิ่งมีชีวิตชนิดเดียวกันที่อาศัยอยู่ในบริเวณเดียวกัน ในระยะเวลาใดระยะเวลาหนึ่งนะครับ และขนาดประชากรในระบบนิเวศนะครับ นักเรียน การเปลี่ยนแปลงจากสาเหตุต่าง ๆ นะครับ ไม่ว่าจะเป็นการเกิด การตาย การอพยพเข้า หรือการอพยพออกนะครับ การดำรงชีวิตของสิ่งมีชีวิตนี่ มีความสัมพันธ์ทางกายภาพ และองค์ประกอบทางชีวภาพ ของบริเวณที่ในบริเวณแหล่งที่อยู่อาศัยนะครับ การเปลี่ยนแปลงของระบบนิเวศนี่นะครับ จะส่งผลต่อการเปลี่ยนแปลงขนาดของสิ่งมีชีวิตด้วยนะครับ สำหรับองค์ประกอบทางกายภาพนะครับ อย่างที่ทราบว่าสิ่งมีชีวิตนี่ มีความสัมพันธ์ในระบบนิเวศนะครับ ไม่ว่าจะเป็นแสง อุณหภูมิความชื้น ค่า pH หรือความเข้มข้นของเกลือด้วยนะครับ จะมีช่วงขององค์ประกอบทางกายภาพ ของสิ่งมีชีวิตนั้น กับการดำรงชีวิตอยู่ได้นะครับ ถ้าองค์ประกอบทางกายภาพ ในสภาพแวดล้อมนั่นนี่เปลี่ยนแปลงไปนะครับ ความสามารถในการสืบพันธ์ หรือความสามารถในการมีชีวิตของสิ่งมีชีวิตสิ่งนั้นได้นะครับ แล้วก็การเปลี่ยนแปลงของระบบกายภาพนี่ อาจจะเป็นปัจจัยหนึ่ง ที่มีผลต่อการเปลี่ยนแปลงของขนาดของประชากรของสิ่งมีชีวิตในระบบนิเวศนั้นนะครับ ยกตัวอย่างเช่นนะครับ ปริมาณแสงมีความเหมาะสม แล้วก็แตกต่างกันไปในตามชนิดพืชนะครับ ถ้าเอาพืชที่ชอบแสงมาก ไปอยู่ในบริเวณที่แสงน้อย ก็อาจจะไม่สามารถอยู่ในบริเวณนั้นได้นะครับ ท้ายที่สุด จะส่งผลต่อการลดลงของประชากร ของสิ่งมีชีวิตนั้นได้นะครับ นี่นะครับ จากน้ำบางชนิดนี่ ของน้ำสูงนะครับ ถ้าเอาสัตว์น้ำไปอยู่ในบริเวณค่าความเค็มของน้ำ ไม่เหมาะสมกับการดำรงชีวิตของมันนะครับ ค่าประชากรอาจจะลดลงได้นะครับ นอกจากนี้นะครับ ก็ยังมีองค์ประกอบทางชีวภาพนะครับ ซึ่งในระบบนิเวศนี่ มีความสัมพันธ์ระหว่างสิ่งมีชีวิตด้วยกันนะครับ อย่างเช่น ภาวะพึ่งพากัน ภาวะอิงอาศัย ภาวะปรสิต ภาวะแก่งแย่งแข่งขัน และการล่าเยื่อนะครับ ดังนั้นนี่ การอพยพเข้ามาของสิ่งมีชีวิตชนิดใหม่นะครับ ขนาดของประชากร สิ่งมีชีวิตที่มีอยู่เดิม จึงอาจจะเป็นสาเหตุ อาจจะเป็นสาเหตุหรือปัจจัยหนึ่งที่ส่งผลกระทบต่อสิ่งมีชีวิตอื่น ๆ นะครับ เช่น เมื่อมีการแก่งแย่งแข่งขันเกิดขึ้นนะครับ การแก่งแย่งที่อยู่อาศัย หรือว่าปัจจัยต่าง ๆ หรือาาจะเป็นผู้ล่าชนิดใหม่ในระบบนิเวศนะครับ ซึ่งสาเหตุเหล่านี้นะครับ ก็จะทำให้ขนาดของประชากรสิ่งมีชีวิตเปลี่ยนแปลงไปได้นะครับ ยกตัวอย่างเช่นนะครับ ในรูปนะครับ ต้นไม้ใหญ่นี่ จะเป็นที่อยู่อาศัยของพืชอิงอาศัยนะครับ ซึ่งขนาดประชากรของต้นไม้ใหญ่นี่ จะส่งผลต่อขนาดประชากรของพืชอิงอาศัยนะครับ และจากรูปนะครับ นักเรียนจะเห็นดอกไม้ทะเล ซึ่งดอกไม้ทะเลนี่ เป็นแหล่งหลบภัยของปลาการ์ตูนนะครับ ซึ่งประชากรของดอกไม้ทะเลนี่นะครับ จะส่งผลต่อปลาการ์ตูนนะครับ ซึ่งถ้าประชากรของดอกไม้ทะเลลดลงนะครับ ประชากรของปลาการ์ตูนก็อาจจะลดลงได้ เพราะขาดแหล่งที่อยู่นะครับ นักเรียนครับ นักเรียนทราบไหมครับ ว่าบางครั้งนี่ กิจกรรมของมนุษย์ อาจเป็นสาเหตุหนึ่งของการเปลี่ยนแปลงองค์ประกอบต่าง ๆ ในระบบนิเวศนะครับ และก็ส่งผลต่อขนาดของประชากรของสิ่งมีชีวิตด้วยเช่นกันนะครับ ยกตัวอย่างเช่นนะครับ กรณีการตายของปลากระเบนราหู จำนวนมาก ในแม่น้ำแม่กลองนะครับ ซึ่งเหตุการณ์นี้นี่เกิดขึ้นระหว่างวันที่ 1-7 ตุลาคม ปีพุทธศักราช 2559 นะครับ ซึ่งมีการตั้งสมมติฐานไว้นะครับ การตายของปลากระเบนราหูจำนวนมากในแม่น้ำแม่กลอง เกิดจากการรั่วไหลของของเสีย ในโรงงานอุตสาหกรรมนะครับ ซึ่งส่งผลให้ปริมาณออกซิเจนที่ละลายในน้ำลดลงนะครับ ซึ่งส่งผลทำให้เกิดการตายของสัตว์น้ำ และปลากระเบนราหูเป็นจำนวนมากนี่นะครับ นักเรียนคิดว่ากิจกรรมจากการดำรงชีวิตของมนุษย์นี่ ส่งผลต่อองค์ประกอบต่าง ๆ ในระบบนิเวศอย่างไรบ้างนะครับ นักเรียนลองไปสืบค้น แล้วก็ลองตอบคำถามนี้ดูนะครับ เพื่อนักเรียนจะได้มีความเข้าใจเกี่ยวกับการเปลี่ยนแปลง ของประชากรของสิ่งมีชีวิตเพิ่มมากขึ้นนะครับ สรุปเนื้อหาภายในบทเรียนนะครับ การเปลี่ยนแปลงของระบบนิเวศนี่นะครับ เกิดขึ้นได้ตลอดเวลา ทั้งการเปลี่ยนแปลงที่เกิดขึ้นเองตามธรรมชาติ และเกิดจากการกระทำของมนุษย์นะครับ การแทนที่ทางนิเวศวิทยานี่ เป็นการเปลี่ยนแปลงของกลุ่มสิ่งมีชีวิตที่เกิดขึ้นอย่างช้า ๆ เป็นเวลานาน ๆ นะครับ ปฏิสัมพันธ์ระหว่างองค์ประกอบ และองค์ประกอบทางชีวภาพ สิ่งผลให้ระบบนิเวศเปลี่ยนแปลงไปจนสู่สมดุลนะครับ และเกิดเป็นสังคมสมบูรณ์ได้ การเปลี่ยนแปลงขององค์ประกอบในระบบนิเวศนะครับ ไม่ว่าจะเป็นองค์ประกอบทางกายภาพ และองค์ประกอบทางชีวภาพนะครับ จะมีผลเปลี่ยนแปลงขนาดของประชากร สิ่งมีชีวิตในระบบนิเวศนั้นนะครับ และบางครั้งนี่ กิจกรรมของมนุษย์อาจเป็นสาเหตุ ให้องค์ประกอบทางกายภาพ และองค์ประกอบทางชีวภาพ เปลี่ยนแปลงไปได้ด้วยนะครับ ซึ่งเดี๋ยวเราจะไปเรียนต่อในหัวข้อต่อไปนะครับ ว่ากิจกรรมของมนุษย์นี่ส่งผลให้เกิดการเปลี่ยนแปลงอะไรบ้าง กับสภาพแวดล้อมนะครับ สำหรับวันนี้ คุณครูขอลาไปก่อนนะครับ จนกว่าเราจะพบกันในบทเรียนใหม่นะครับ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ะบบนิเวศ ตอนที่ 2 (19.29 นาที)</dc:title>
  <dc:creator/>
  <cp:keywords/>
  <dcterms:created xsi:type="dcterms:W3CDTF">2024-05-01T04:40:15Z</dcterms:created>
  <dcterms:modified xsi:type="dcterms:W3CDTF">2024-05-01T04:4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 พฤษภาคม 2567 เวลา 10.40 น.</vt:lpwstr>
  </property>
  <property fmtid="{D5CDD505-2E9C-101B-9397-08002B2CF9AE}" pid="3" name="subtitle">
    <vt:lpwstr/>
  </property>
</Properties>
</file>